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DD695" w14:textId="77777777" w:rsidR="0010583E" w:rsidRDefault="00BE591C">
      <w:pPr>
        <w:spacing w:before="7" w:line="386" w:lineRule="exact"/>
        <w:ind w:left="2178" w:right="2179"/>
        <w:jc w:val="center"/>
        <w:rPr>
          <w:b/>
          <w:sz w:val="32"/>
        </w:rPr>
      </w:pPr>
      <w:r>
        <w:rPr>
          <w:b/>
          <w:sz w:val="32"/>
        </w:rPr>
        <w:t>Gabriel Jude</w:t>
      </w:r>
    </w:p>
    <w:p w14:paraId="3FEDF7E2" w14:textId="4C0CC23B" w:rsidR="0010583E" w:rsidRDefault="00BE591C">
      <w:pPr>
        <w:spacing w:line="242" w:lineRule="auto"/>
        <w:ind w:left="2179" w:right="2179"/>
        <w:jc w:val="center"/>
        <w:rPr>
          <w:sz w:val="21"/>
        </w:rPr>
      </w:pPr>
      <w:r>
        <w:rPr>
          <w:sz w:val="21"/>
        </w:rPr>
        <w:t xml:space="preserve">Toronto, Ontario | 647-952-5726 | </w:t>
      </w:r>
      <w:hyperlink r:id="rId5" w:history="1">
        <w:r w:rsidR="009242F3" w:rsidRPr="00E3714E">
          <w:rPr>
            <w:rStyle w:val="Hyperlink"/>
            <w:sz w:val="21"/>
          </w:rPr>
          <w:t>www.github.com/Gabriel-Jude</w:t>
        </w:r>
      </w:hyperlink>
      <w:r w:rsidR="009242F3">
        <w:rPr>
          <w:sz w:val="21"/>
        </w:rPr>
        <w:t xml:space="preserve">| </w:t>
      </w:r>
      <w:hyperlink r:id="rId6" w:history="1">
        <w:r w:rsidR="009242F3" w:rsidRPr="009242F3">
          <w:rPr>
            <w:rStyle w:val="Hyperlink"/>
            <w:sz w:val="21"/>
          </w:rPr>
          <w:t>www.linkedin.com/in/gabriel-jude-4485b4231/</w:t>
        </w:r>
      </w:hyperlink>
      <w:r>
        <w:rPr>
          <w:sz w:val="21"/>
        </w:rPr>
        <w:t>|</w:t>
      </w:r>
      <w:hyperlink r:id="rId7" w:history="1">
        <w:r w:rsidR="009242F3" w:rsidRPr="00E3714E">
          <w:rPr>
            <w:rStyle w:val="Hyperlink"/>
            <w:sz w:val="21"/>
          </w:rPr>
          <w:t>gabriel.jude@torontomu.ca</w:t>
        </w:r>
      </w:hyperlink>
    </w:p>
    <w:p w14:paraId="274B6634" w14:textId="77777777" w:rsidR="0010583E" w:rsidRDefault="00BE591C">
      <w:pPr>
        <w:pStyle w:val="Heading1"/>
        <w:spacing w:before="207"/>
      </w:pPr>
      <w:r>
        <w:t>Summary of Qualifications</w:t>
      </w:r>
    </w:p>
    <w:p w14:paraId="129CAF36" w14:textId="77777777" w:rsidR="0010583E" w:rsidRDefault="00BE591C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6A6CBA30">
          <v:group id="_x0000_s1034" style="width:543.9pt;height:1pt;mso-position-horizontal-relative:char;mso-position-vertical-relative:line" coordsize="10878,20">
            <v:line id="_x0000_s1035" style="position:absolute" from="10,10" to="10868,10" strokeweight=".96pt"/>
            <w10:wrap type="none"/>
            <w10:anchorlock/>
          </v:group>
        </w:pict>
      </w:r>
    </w:p>
    <w:p w14:paraId="652F48A2" w14:textId="7777777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Well-versed in using APIs, working in a Unix environment, programming in Bash, and data structures and algorithms</w:t>
      </w:r>
    </w:p>
    <w:p w14:paraId="618F7A5E" w14:textId="7E0D260E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 xml:space="preserve"> Python experience utilizing APIs </w:t>
      </w:r>
      <w:r>
        <w:rPr>
          <w:rFonts w:ascii="Times New Roman"/>
          <w:sz w:val="20"/>
        </w:rPr>
        <w:t xml:space="preserve">and </w:t>
      </w:r>
      <w:r w:rsidRPr="00F76F40">
        <w:rPr>
          <w:rFonts w:ascii="Times New Roman"/>
          <w:sz w:val="20"/>
        </w:rPr>
        <w:t xml:space="preserve">created a discord bot that </w:t>
      </w:r>
      <w:r>
        <w:rPr>
          <w:rFonts w:ascii="Times New Roman"/>
          <w:sz w:val="20"/>
        </w:rPr>
        <w:t>prints</w:t>
      </w:r>
      <w:r w:rsidRPr="00F76F40">
        <w:rPr>
          <w:rFonts w:ascii="Times New Roman"/>
          <w:sz w:val="20"/>
        </w:rPr>
        <w:t xml:space="preserve"> out students' daily schedules using the Google Calendar API.</w:t>
      </w:r>
    </w:p>
    <w:p w14:paraId="1A90DAE7" w14:textId="703E757E" w:rsidR="00F76F40" w:rsidRP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Excellent cooperation skills: worked with a group of five students to design, create, and implement a software engineering project that took the shape of an Android app and website for navigating school campuses both inside and outside.</w:t>
      </w:r>
    </w:p>
    <w:p w14:paraId="3EBEB2D8" w14:textId="632E60F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Developed a personal portfolio website utilizing HTML, CSS, Cloudflare, and GitHub to demonstrate full</w:t>
      </w:r>
      <w:r w:rsidR="00BE591C">
        <w:rPr>
          <w:rFonts w:ascii="Times New Roman"/>
          <w:sz w:val="20"/>
        </w:rPr>
        <w:t>-</w:t>
      </w:r>
      <w:r w:rsidRPr="00F76F40">
        <w:rPr>
          <w:rFonts w:ascii="Times New Roman"/>
          <w:sz w:val="20"/>
        </w:rPr>
        <w:t>stack skills.</w:t>
      </w:r>
    </w:p>
    <w:p w14:paraId="68FC4CA1" w14:textId="77777777" w:rsidR="00F76F40" w:rsidRPr="00F76F40" w:rsidRDefault="00F76F40" w:rsidP="00F76F40">
      <w:pPr>
        <w:pStyle w:val="ListParagraph"/>
        <w:tabs>
          <w:tab w:val="left" w:pos="510"/>
        </w:tabs>
        <w:ind w:left="716" w:right="658" w:firstLine="0"/>
        <w:rPr>
          <w:rFonts w:ascii="Times New Roman"/>
          <w:sz w:val="20"/>
        </w:rPr>
      </w:pPr>
    </w:p>
    <w:p w14:paraId="4491CC5C" w14:textId="77777777" w:rsidR="0010583E" w:rsidRDefault="00BE591C">
      <w:pPr>
        <w:pStyle w:val="Heading1"/>
      </w:pPr>
      <w:r>
        <w:t>Education</w:t>
      </w:r>
    </w:p>
    <w:p w14:paraId="2859C389" w14:textId="77777777" w:rsidR="0010583E" w:rsidRDefault="00BE591C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077D69C7">
          <v:group id="_x0000_s1032" style="width:543.9pt;height:1pt;mso-position-horizontal-relative:char;mso-position-vertical-relative:line" coordsize="10878,20">
            <v:line id="_x0000_s1033" style="position:absolute" from="10,10" to="10868,10" strokeweight=".96pt"/>
            <w10:wrap type="none"/>
            <w10:anchorlock/>
          </v:group>
        </w:pict>
      </w:r>
    </w:p>
    <w:p w14:paraId="16AF17A5" w14:textId="408D4C8F" w:rsidR="0010583E" w:rsidRDefault="00BE591C">
      <w:pPr>
        <w:tabs>
          <w:tab w:val="left" w:pos="8069"/>
        </w:tabs>
        <w:ind w:left="149"/>
        <w:rPr>
          <w:i/>
          <w:sz w:val="20"/>
        </w:rPr>
      </w:pPr>
      <w:r>
        <w:rPr>
          <w:b/>
          <w:sz w:val="20"/>
        </w:rPr>
        <w:t>Toronto Metropolitan University (formerly Ryerson) |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Toronto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z w:val="20"/>
        </w:rPr>
        <w:tab/>
      </w:r>
      <w:r w:rsidR="008827C1">
        <w:rPr>
          <w:b/>
          <w:sz w:val="20"/>
        </w:rPr>
        <w:t xml:space="preserve">      </w:t>
      </w:r>
      <w:r w:rsidR="0095264F">
        <w:rPr>
          <w:b/>
          <w:sz w:val="20"/>
        </w:rPr>
        <w:t xml:space="preserve">         </w:t>
      </w:r>
      <w:r>
        <w:rPr>
          <w:i/>
          <w:sz w:val="20"/>
        </w:rPr>
        <w:t>Expected Graduation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</w:t>
      </w:r>
      <w:r w:rsidR="006C5368">
        <w:rPr>
          <w:i/>
          <w:sz w:val="20"/>
        </w:rPr>
        <w:t>5</w:t>
      </w:r>
    </w:p>
    <w:p w14:paraId="562AC33F" w14:textId="0C225929" w:rsidR="0010583E" w:rsidRDefault="00BE591C">
      <w:pPr>
        <w:pStyle w:val="BodyText"/>
        <w:spacing w:line="244" w:lineRule="exact"/>
        <w:ind w:left="149" w:firstLine="0"/>
      </w:pPr>
      <w:r>
        <w:t xml:space="preserve">Bachelor of Science in Computer Science </w:t>
      </w:r>
    </w:p>
    <w:p w14:paraId="41912B77" w14:textId="19583D13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spacing w:line="245" w:lineRule="exact"/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Relevant Coursework: </w:t>
      </w:r>
      <w:r w:rsidR="00D03165">
        <w:rPr>
          <w:rFonts w:ascii="Times New Roman"/>
          <w:sz w:val="20"/>
        </w:rPr>
        <w:t>4.33-Intro to Python</w:t>
      </w:r>
      <w:r>
        <w:rPr>
          <w:rFonts w:ascii="Times New Roman"/>
          <w:sz w:val="20"/>
        </w:rPr>
        <w:t xml:space="preserve">, </w:t>
      </w:r>
      <w:r w:rsidR="00D03165">
        <w:rPr>
          <w:rFonts w:ascii="Times New Roman"/>
          <w:sz w:val="20"/>
        </w:rPr>
        <w:t>4.33-Intro to Unix, C and C++ 4.33-</w:t>
      </w:r>
      <w:r w:rsidR="00D03165" w:rsidRPr="00D03165">
        <w:rPr>
          <w:rFonts w:ascii="Times New Roman"/>
          <w:sz w:val="20"/>
        </w:rPr>
        <w:t>Object Oriented design principles with Java</w:t>
      </w:r>
    </w:p>
    <w:p w14:paraId="793D5D6D" w14:textId="3781A01A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GPA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3.</w:t>
      </w:r>
      <w:r w:rsidR="00D03165">
        <w:rPr>
          <w:rFonts w:ascii="Times New Roman"/>
          <w:sz w:val="20"/>
        </w:rPr>
        <w:t>87</w:t>
      </w:r>
      <w:r>
        <w:rPr>
          <w:rFonts w:ascii="Times New Roman"/>
          <w:sz w:val="20"/>
        </w:rPr>
        <w:t>/4.33</w:t>
      </w:r>
    </w:p>
    <w:p w14:paraId="42361FB3" w14:textId="22F1D778" w:rsidR="0010583E" w:rsidRDefault="00D17F89" w:rsidP="00F76F40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Dean</w:t>
      </w:r>
      <w:r w:rsidR="00BE591C">
        <w:rPr>
          <w:rFonts w:ascii="Times New Roman"/>
          <w:sz w:val="20"/>
        </w:rPr>
        <w:t>'</w:t>
      </w:r>
      <w:r>
        <w:rPr>
          <w:rFonts w:ascii="Times New Roman"/>
          <w:sz w:val="20"/>
        </w:rPr>
        <w:t xml:space="preserve">s List, </w:t>
      </w:r>
      <w:r w:rsidRPr="00D17F89">
        <w:rPr>
          <w:rFonts w:ascii="Times New Roman"/>
          <w:sz w:val="20"/>
        </w:rPr>
        <w:t>Admission</w:t>
      </w:r>
      <w:r>
        <w:rPr>
          <w:rFonts w:ascii="Times New Roman"/>
          <w:sz w:val="20"/>
        </w:rPr>
        <w:t xml:space="preserve"> Scholarship</w:t>
      </w:r>
      <w:r w:rsidR="008E3E49">
        <w:rPr>
          <w:rFonts w:ascii="Times New Roman"/>
          <w:sz w:val="20"/>
        </w:rPr>
        <w:t xml:space="preserve"> for admission average of above 90%</w:t>
      </w:r>
    </w:p>
    <w:p w14:paraId="5E55DDF7" w14:textId="77777777" w:rsidR="00F76F40" w:rsidRPr="00F76F40" w:rsidRDefault="00F76F40" w:rsidP="00F76F40">
      <w:pPr>
        <w:pStyle w:val="ListParagraph"/>
        <w:tabs>
          <w:tab w:val="left" w:pos="869"/>
          <w:tab w:val="left" w:pos="870"/>
        </w:tabs>
        <w:ind w:left="869" w:firstLine="0"/>
        <w:rPr>
          <w:rFonts w:ascii="Times New Roman"/>
          <w:sz w:val="20"/>
        </w:rPr>
      </w:pPr>
    </w:p>
    <w:p w14:paraId="316AEEAB" w14:textId="1259DB47" w:rsidR="0010583E" w:rsidRDefault="00BE591C">
      <w:pPr>
        <w:pStyle w:val="Heading1"/>
        <w:spacing w:after="2"/>
      </w:pPr>
      <w:r>
        <w:t>Technical Skills</w:t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</w:p>
    <w:p w14:paraId="6E52EB63" w14:textId="77777777" w:rsidR="0010583E" w:rsidRDefault="00BE591C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1731E66F">
          <v:group id="_x0000_s1030" style="width:543.9pt;height:1pt;mso-position-horizontal-relative:char;mso-position-vertical-relative:line" coordsize="10878,20">
            <v:line id="_x0000_s1031" style="position:absolute" from="10,10" to="10868,10" strokeweight=".96pt"/>
            <w10:wrap type="none"/>
            <w10:anchorlock/>
          </v:group>
        </w:pict>
      </w:r>
    </w:p>
    <w:p w14:paraId="7E1D29ED" w14:textId="32B9DBCE" w:rsidR="0010583E" w:rsidRDefault="0095264F">
      <w:pPr>
        <w:pStyle w:val="BodyText"/>
        <w:ind w:left="149" w:firstLine="0"/>
      </w:pPr>
      <w:r>
        <w:rPr>
          <w:b/>
        </w:rPr>
        <w:t xml:space="preserve">Languages:  </w:t>
      </w:r>
      <w:r w:rsidR="00D03165">
        <w:t>Python</w:t>
      </w:r>
      <w:r>
        <w:t xml:space="preserve">, Java, C/C++, </w:t>
      </w:r>
      <w:r w:rsidR="00D03165">
        <w:t>Bash,</w:t>
      </w:r>
      <w:r>
        <w:t xml:space="preserve"> </w:t>
      </w:r>
      <w:r w:rsidR="00D03165">
        <w:t>HTML</w:t>
      </w:r>
      <w:r>
        <w:t xml:space="preserve">, </w:t>
      </w:r>
      <w:r w:rsidR="00D03165">
        <w:t xml:space="preserve">PHP, </w:t>
      </w:r>
      <w:r w:rsidR="00211E69">
        <w:t>XML,</w:t>
      </w:r>
      <w:r w:rsidR="00D03165">
        <w:t xml:space="preserve"> </w:t>
      </w:r>
      <w:r w:rsidR="00211E69">
        <w:t xml:space="preserve">CSS, Discord </w:t>
      </w:r>
      <w:r w:rsidR="00174623">
        <w:t>Python,</w:t>
      </w:r>
      <w:r w:rsidR="00AC3F38">
        <w:t xml:space="preserve"> Arduino</w:t>
      </w:r>
    </w:p>
    <w:p w14:paraId="3FDE57C4" w14:textId="599E9BA6" w:rsidR="0010583E" w:rsidRDefault="0095264F">
      <w:pPr>
        <w:pStyle w:val="BodyText"/>
        <w:ind w:left="149" w:firstLine="0"/>
      </w:pPr>
      <w:r w:rsidRPr="0095264F">
        <w:rPr>
          <w:b/>
        </w:rPr>
        <w:t>Technologies</w:t>
      </w:r>
      <w:r>
        <w:rPr>
          <w:b/>
        </w:rPr>
        <w:t xml:space="preserve">/Software: </w:t>
      </w:r>
      <w:r>
        <w:t>GitHub, Visual Studio</w:t>
      </w:r>
      <w:r w:rsidR="00215745">
        <w:t xml:space="preserve"> Code</w:t>
      </w:r>
      <w:r>
        <w:t xml:space="preserve">, </w:t>
      </w:r>
      <w:r w:rsidR="00D03165">
        <w:t>Unix Terminal</w:t>
      </w:r>
      <w:r>
        <w:t xml:space="preserve">, </w:t>
      </w:r>
      <w:r w:rsidR="00D03165">
        <w:t>IntelliJ</w:t>
      </w:r>
      <w:r>
        <w:t xml:space="preserve">, Microsoft </w:t>
      </w:r>
      <w:r w:rsidR="00D03165">
        <w:t xml:space="preserve">Office, Android </w:t>
      </w:r>
      <w:r w:rsidR="008E3954">
        <w:t>Studio,</w:t>
      </w:r>
      <w:r w:rsidR="00211E69">
        <w:t xml:space="preserve"> </w:t>
      </w:r>
      <w:r w:rsidR="00035654">
        <w:t>Azure, WSL2</w:t>
      </w:r>
    </w:p>
    <w:p w14:paraId="3EF9BF91" w14:textId="5F6FB80C" w:rsidR="006C5368" w:rsidRDefault="006C5368" w:rsidP="006C5368">
      <w:pPr>
        <w:pStyle w:val="Heading1"/>
        <w:spacing w:before="198"/>
      </w:pPr>
      <w:r>
        <w:t>Personal Projects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hyperlink r:id="rId8" w:history="1">
        <w:r w:rsidR="008827C1" w:rsidRPr="008E3954">
          <w:rPr>
            <w:rStyle w:val="Hyperlink"/>
          </w:rPr>
          <w:t>Portfolio</w:t>
        </w:r>
      </w:hyperlink>
    </w:p>
    <w:p w14:paraId="0E36FCEA" w14:textId="77777777" w:rsidR="006C5368" w:rsidRDefault="00BE591C" w:rsidP="006C5368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72AC5F8">
          <v:group id="_x0000_s1036" style="width:543.9pt;height:1pt;mso-position-horizontal-relative:char;mso-position-vertical-relative:line" coordsize="10878,20">
            <v:line id="_x0000_s1037" style="position:absolute" from="10,10" to="10868,10" strokeweight=".96pt"/>
            <w10:wrap type="none"/>
            <w10:anchorlock/>
          </v:group>
        </w:pict>
      </w:r>
    </w:p>
    <w:p w14:paraId="6E914B50" w14:textId="34C608B2" w:rsidR="006C5368" w:rsidRDefault="00D03165" w:rsidP="006C5368">
      <w:pPr>
        <w:pStyle w:val="Heading2"/>
      </w:pPr>
      <w:r>
        <w:t xml:space="preserve">Personal Portfolio </w:t>
      </w:r>
      <w:r w:rsidR="006C5368">
        <w:t xml:space="preserve">Web Application – </w:t>
      </w:r>
      <w:r>
        <w:t>HTML</w:t>
      </w:r>
      <w:r w:rsidR="006C5368">
        <w:t xml:space="preserve">, </w:t>
      </w:r>
      <w:r>
        <w:t>CSS</w:t>
      </w:r>
      <w:r w:rsidR="006C5368">
        <w:t xml:space="preserve">, </w:t>
      </w:r>
      <w:r>
        <w:t>GitHub</w:t>
      </w:r>
      <w:r w:rsidR="006C5368">
        <w:t xml:space="preserve">, </w:t>
      </w:r>
      <w:r>
        <w:t>Cloudflare Pages</w:t>
      </w:r>
      <w:r w:rsidR="00174623">
        <w:tab/>
      </w:r>
      <w:r w:rsidR="00174623">
        <w:tab/>
      </w:r>
      <w:r w:rsidR="00174623">
        <w:tab/>
      </w:r>
      <w:r w:rsidR="00174623">
        <w:tab/>
      </w:r>
      <w:r w:rsidR="00174623">
        <w:tab/>
        <w:t xml:space="preserve">          </w:t>
      </w:r>
    </w:p>
    <w:p w14:paraId="0B945D4B" w14:textId="77777777" w:rsidR="0095264F" w:rsidRDefault="0095264F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>Designed and deployed</w:t>
      </w:r>
      <w:r w:rsidRPr="0095264F">
        <w:rPr>
          <w:sz w:val="20"/>
        </w:rPr>
        <w:t xml:space="preserve"> a full-stack personal portfolio web application that offers users a variety of ways to browse the portfolio.</w:t>
      </w:r>
    </w:p>
    <w:p w14:paraId="2DE1BFDB" w14:textId="054AC8E3" w:rsidR="006C5368" w:rsidRDefault="00211E6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 xml:space="preserve">Used </w:t>
      </w:r>
      <w:r w:rsidR="006C5368">
        <w:rPr>
          <w:sz w:val="20"/>
        </w:rPr>
        <w:t>web development languages HTML, and</w:t>
      </w:r>
      <w:r>
        <w:rPr>
          <w:sz w:val="20"/>
        </w:rPr>
        <w:t xml:space="preserve"> CSS, in combination with GitHub and Cloudflare</w:t>
      </w:r>
      <w:r w:rsidR="00BE591C">
        <w:rPr>
          <w:sz w:val="20"/>
        </w:rPr>
        <w:t>,</w:t>
      </w:r>
      <w:r>
        <w:rPr>
          <w:sz w:val="20"/>
        </w:rPr>
        <w:t xml:space="preserve"> pages to host website</w:t>
      </w:r>
    </w:p>
    <w:p w14:paraId="6EC5455C" w14:textId="00EEA400" w:rsidR="006C5368" w:rsidRPr="00211E69" w:rsidRDefault="006C5368" w:rsidP="00211E69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 w:rsidRPr="00211E69">
        <w:rPr>
          <w:sz w:val="20"/>
        </w:rPr>
        <w:t xml:space="preserve">Learned how </w:t>
      </w:r>
      <w:r w:rsidR="00BE591C">
        <w:rPr>
          <w:sz w:val="20"/>
        </w:rPr>
        <w:t xml:space="preserve">to </w:t>
      </w:r>
      <w:r w:rsidR="00211E69" w:rsidRPr="00211E69">
        <w:rPr>
          <w:sz w:val="20"/>
        </w:rPr>
        <w:t>port forward website</w:t>
      </w:r>
      <w:r w:rsidR="00BE591C">
        <w:rPr>
          <w:sz w:val="20"/>
        </w:rPr>
        <w:t>s</w:t>
      </w:r>
      <w:r w:rsidR="00211E69" w:rsidRPr="00211E69">
        <w:rPr>
          <w:sz w:val="20"/>
        </w:rPr>
        <w:t xml:space="preserve"> and assign CNAME records using Google Domains.</w:t>
      </w:r>
    </w:p>
    <w:p w14:paraId="2102CF76" w14:textId="3AFAC38B" w:rsidR="006C5368" w:rsidRDefault="00211E69" w:rsidP="006C5368">
      <w:pPr>
        <w:pStyle w:val="Heading2"/>
        <w:spacing w:line="244" w:lineRule="exact"/>
      </w:pPr>
      <w:r>
        <w:t>Discord Bot</w:t>
      </w:r>
      <w:r w:rsidR="006C5368">
        <w:t xml:space="preserve"> </w:t>
      </w:r>
      <w:r>
        <w:t>A</w:t>
      </w:r>
      <w:r w:rsidR="006C5368">
        <w:t xml:space="preserve">pplication – </w:t>
      </w:r>
      <w:r>
        <w:t>Python</w:t>
      </w:r>
      <w:r w:rsidR="006C5368">
        <w:t xml:space="preserve">, </w:t>
      </w:r>
      <w:r>
        <w:t>Google Calendar API,</w:t>
      </w:r>
      <w:r w:rsidR="006C5368">
        <w:t xml:space="preserve"> </w:t>
      </w:r>
      <w:r>
        <w:t>Discord Python Library</w:t>
      </w:r>
      <w:r w:rsidR="006C5368">
        <w:t xml:space="preserve">, </w:t>
      </w:r>
      <w:r>
        <w:t>Microsoft Azure Hosting</w:t>
      </w:r>
      <w:r w:rsidR="008827C1">
        <w:tab/>
      </w:r>
      <w:r w:rsidR="008827C1">
        <w:tab/>
        <w:t xml:space="preserve">          </w:t>
      </w:r>
    </w:p>
    <w:p w14:paraId="03DDB138" w14:textId="6AFBA855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 xml:space="preserve">Developed a </w:t>
      </w:r>
      <w:r w:rsidR="002E0A50">
        <w:rPr>
          <w:sz w:val="20"/>
        </w:rPr>
        <w:t>Discord Bot that prints out a student</w:t>
      </w:r>
      <w:r w:rsidR="00BE591C">
        <w:rPr>
          <w:sz w:val="20"/>
        </w:rPr>
        <w:t>'</w:t>
      </w:r>
      <w:r w:rsidR="002E0A50">
        <w:rPr>
          <w:sz w:val="20"/>
        </w:rPr>
        <w:t>s daily schedule from Google Calendar in a Discord Channel, helping students</w:t>
      </w:r>
      <w:r w:rsidR="00BE591C">
        <w:rPr>
          <w:sz w:val="20"/>
        </w:rPr>
        <w:t>'</w:t>
      </w:r>
      <w:r w:rsidR="002E0A50">
        <w:rPr>
          <w:sz w:val="20"/>
        </w:rPr>
        <w:t xml:space="preserve"> friend groups organize events like studying sessions. </w:t>
      </w:r>
    </w:p>
    <w:p w14:paraId="6AE47287" w14:textId="59F54F0A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Utilized cloud-</w:t>
      </w:r>
      <w:r w:rsidR="002E0A50">
        <w:rPr>
          <w:sz w:val="20"/>
        </w:rPr>
        <w:t>computing</w:t>
      </w:r>
      <w:r>
        <w:rPr>
          <w:sz w:val="20"/>
        </w:rPr>
        <w:t xml:space="preserve"> technolog</w:t>
      </w:r>
      <w:r w:rsidR="002E0A50">
        <w:rPr>
          <w:sz w:val="20"/>
        </w:rPr>
        <w:t>y Azure</w:t>
      </w:r>
      <w:r>
        <w:rPr>
          <w:sz w:val="20"/>
        </w:rPr>
        <w:t xml:space="preserve"> to </w:t>
      </w:r>
      <w:r w:rsidR="002E0A50">
        <w:rPr>
          <w:sz w:val="20"/>
        </w:rPr>
        <w:t>create a low</w:t>
      </w:r>
      <w:r w:rsidR="00BE591C">
        <w:rPr>
          <w:sz w:val="20"/>
        </w:rPr>
        <w:t>-</w:t>
      </w:r>
      <w:r w:rsidR="002E0A50">
        <w:rPr>
          <w:sz w:val="20"/>
        </w:rPr>
        <w:t>resource, Linux Virtual Machine to run the python script for the Discord bot twenty-four</w:t>
      </w:r>
      <w:r w:rsidR="00BE591C">
        <w:rPr>
          <w:sz w:val="20"/>
        </w:rPr>
        <w:t>-</w:t>
      </w:r>
      <w:r w:rsidR="002E0A50">
        <w:rPr>
          <w:sz w:val="20"/>
        </w:rPr>
        <w:t xml:space="preserve">seven, with little to no downtime. </w:t>
      </w:r>
    </w:p>
    <w:p w14:paraId="4F307DAA" w14:textId="15B7E836" w:rsidR="002E0A50" w:rsidRPr="002E0A50" w:rsidRDefault="002E0A50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Read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documentation for Google Calendar API and Discord Development Documents </w:t>
      </w:r>
      <w:r w:rsidR="006C5368" w:rsidRPr="002E0A50">
        <w:rPr>
          <w:sz w:val="20"/>
        </w:rPr>
        <w:t xml:space="preserve">Learned </w:t>
      </w:r>
      <w:r w:rsidRPr="002E0A50">
        <w:rPr>
          <w:sz w:val="20"/>
        </w:rPr>
        <w:t>how to integrate two APIs</w:t>
      </w:r>
      <w:r w:rsidR="00BE591C">
        <w:rPr>
          <w:sz w:val="20"/>
        </w:rPr>
        <w:t>,</w:t>
      </w:r>
      <w:r w:rsidRPr="002E0A50">
        <w:rPr>
          <w:sz w:val="20"/>
        </w:rPr>
        <w:t xml:space="preserve"> Google </w:t>
      </w:r>
      <w:proofErr w:type="gramStart"/>
      <w:r w:rsidRPr="002E0A50">
        <w:rPr>
          <w:sz w:val="20"/>
        </w:rPr>
        <w:t>Calendar</w:t>
      </w:r>
      <w:proofErr w:type="gramEnd"/>
      <w:r w:rsidRPr="002E0A50">
        <w:rPr>
          <w:sz w:val="20"/>
        </w:rPr>
        <w:t xml:space="preserve"> and Discord Bots</w:t>
      </w:r>
      <w:r w:rsidR="00BE591C">
        <w:rPr>
          <w:sz w:val="20"/>
        </w:rPr>
        <w:t>,</w:t>
      </w:r>
      <w:r w:rsidRPr="002E0A50">
        <w:rPr>
          <w:sz w:val="20"/>
        </w:rPr>
        <w:t xml:space="preserve"> in one python project.</w:t>
      </w:r>
    </w:p>
    <w:p w14:paraId="5F27E15D" w14:textId="3316D646" w:rsidR="006C5368" w:rsidRDefault="005C4E07" w:rsidP="006C5368">
      <w:pPr>
        <w:pStyle w:val="Heading2"/>
        <w:spacing w:line="244" w:lineRule="exact"/>
      </w:pPr>
      <w:r>
        <w:t xml:space="preserve">Campus Mapper </w:t>
      </w:r>
      <w:r w:rsidR="00193789">
        <w:t>App Suite</w:t>
      </w:r>
      <w:r w:rsidR="006C5368">
        <w:t xml:space="preserve"> – </w:t>
      </w:r>
      <w:r w:rsidR="00193789">
        <w:t>Java,</w:t>
      </w:r>
      <w:r>
        <w:t xml:space="preserve"> </w:t>
      </w:r>
      <w:r w:rsidR="00193789">
        <w:t>XML,</w:t>
      </w:r>
      <w:r>
        <w:t xml:space="preserve"> Android </w:t>
      </w:r>
      <w:r w:rsidR="00193789">
        <w:t>Studio,</w:t>
      </w:r>
      <w:r>
        <w:t xml:space="preserve"> </w:t>
      </w:r>
      <w:r w:rsidR="00193789" w:rsidRPr="00193789">
        <w:t xml:space="preserve">Firebase Database and </w:t>
      </w:r>
      <w:bookmarkStart w:id="0" w:name="_Hlk124239133"/>
      <w:r w:rsidR="00193789" w:rsidRPr="00193789">
        <w:t>Authentication</w:t>
      </w:r>
      <w:bookmarkEnd w:id="0"/>
      <w:r w:rsidR="00193789">
        <w:t xml:space="preserve">, HTML, </w:t>
      </w:r>
      <w:r w:rsidR="008E3954">
        <w:t>CSS,</w:t>
      </w:r>
      <w:r w:rsidR="00193789">
        <w:t xml:space="preserve"> JavaScript</w:t>
      </w:r>
      <w:r w:rsidR="008827C1">
        <w:t xml:space="preserve">              </w:t>
      </w:r>
    </w:p>
    <w:p w14:paraId="17FD8B46" w14:textId="44B8E015" w:rsidR="006C5368" w:rsidRDefault="0019378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Helped d</w:t>
      </w:r>
      <w:r w:rsidR="006C5368">
        <w:rPr>
          <w:sz w:val="20"/>
        </w:rPr>
        <w:t>evelop a full</w:t>
      </w:r>
      <w:r w:rsidR="00BE591C">
        <w:rPr>
          <w:sz w:val="20"/>
        </w:rPr>
        <w:t>-</w:t>
      </w:r>
      <w:r w:rsidR="006C5368">
        <w:rPr>
          <w:sz w:val="20"/>
        </w:rPr>
        <w:t xml:space="preserve">stack </w:t>
      </w:r>
      <w:r>
        <w:rPr>
          <w:sz w:val="20"/>
        </w:rPr>
        <w:t>android</w:t>
      </w:r>
      <w:r w:rsidR="006C5368">
        <w:rPr>
          <w:sz w:val="20"/>
        </w:rPr>
        <w:t xml:space="preserve"> application </w:t>
      </w:r>
      <w:r w:rsidR="008E3954">
        <w:rPr>
          <w:sz w:val="20"/>
        </w:rPr>
        <w:t xml:space="preserve">and website that </w:t>
      </w:r>
      <w:r w:rsidR="00BE591C">
        <w:rPr>
          <w:sz w:val="20"/>
        </w:rPr>
        <w:t>allow</w:t>
      </w:r>
      <w:r w:rsidR="008E3954">
        <w:rPr>
          <w:sz w:val="20"/>
        </w:rPr>
        <w:t xml:space="preserve">s students and staff </w:t>
      </w:r>
      <w:r w:rsidR="00BE591C">
        <w:rPr>
          <w:sz w:val="20"/>
        </w:rPr>
        <w:t xml:space="preserve">to </w:t>
      </w:r>
      <w:r w:rsidR="008E3954" w:rsidRPr="008E3954">
        <w:rPr>
          <w:sz w:val="20"/>
        </w:rPr>
        <w:t xml:space="preserve">navigate </w:t>
      </w:r>
      <w:r w:rsidR="008E3954">
        <w:rPr>
          <w:sz w:val="20"/>
        </w:rPr>
        <w:t>around campus</w:t>
      </w:r>
    </w:p>
    <w:p w14:paraId="3BF3E398" w14:textId="5F8A5035" w:rsidR="008E3954" w:rsidRDefault="008E39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Developed and deployed the Backend a</w:t>
      </w:r>
      <w:r w:rsidRPr="008E3954">
        <w:rPr>
          <w:sz w:val="20"/>
        </w:rPr>
        <w:t>uthentication</w:t>
      </w:r>
      <w:r>
        <w:rPr>
          <w:sz w:val="20"/>
        </w:rPr>
        <w:t xml:space="preserve"> service </w:t>
      </w:r>
      <w:r w:rsidR="00035654">
        <w:rPr>
          <w:sz w:val="20"/>
        </w:rPr>
        <w:t>and Database using Google Firebase and Java</w:t>
      </w:r>
      <w:r w:rsidR="00BE591C">
        <w:rPr>
          <w:sz w:val="20"/>
        </w:rPr>
        <w:t>, allowing</w:t>
      </w:r>
      <w:r w:rsidR="00035654">
        <w:rPr>
          <w:sz w:val="20"/>
        </w:rPr>
        <w:t xml:space="preserve"> users to sign in securely.</w:t>
      </w:r>
    </w:p>
    <w:p w14:paraId="0FD2711B" w14:textId="32FA859F" w:rsidR="00193789" w:rsidRPr="008E3954" w:rsidRDefault="00035654" w:rsidP="008E3954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Built the </w:t>
      </w:r>
      <w:r w:rsidR="008E3954">
        <w:rPr>
          <w:sz w:val="20"/>
        </w:rPr>
        <w:t>Front</w:t>
      </w:r>
      <w:r>
        <w:rPr>
          <w:sz w:val="20"/>
        </w:rPr>
        <w:t>end</w:t>
      </w:r>
      <w:r w:rsidR="008E3954">
        <w:rPr>
          <w:sz w:val="20"/>
        </w:rPr>
        <w:t xml:space="preserve"> UI for the Android App using XML and </w:t>
      </w:r>
      <w:r>
        <w:rPr>
          <w:sz w:val="20"/>
        </w:rPr>
        <w:t>Android Studio</w:t>
      </w:r>
    </w:p>
    <w:p w14:paraId="4D5208B3" w14:textId="37BAE935" w:rsidR="00193789" w:rsidRPr="002E0A50" w:rsidRDefault="000356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Helped buil</w:t>
      </w:r>
      <w:r w:rsidR="00BE591C">
        <w:rPr>
          <w:sz w:val="20"/>
        </w:rPr>
        <w:t>d</w:t>
      </w:r>
      <w:r>
        <w:rPr>
          <w:sz w:val="20"/>
        </w:rPr>
        <w:t xml:space="preserve"> the UI for the website in the form of an HTML d</w:t>
      </w:r>
      <w:r w:rsidR="003B5D55">
        <w:rPr>
          <w:sz w:val="20"/>
        </w:rPr>
        <w:t>rop</w:t>
      </w:r>
      <w:r w:rsidR="00BE591C">
        <w:rPr>
          <w:sz w:val="20"/>
        </w:rPr>
        <w:t>-</w:t>
      </w:r>
      <w:r>
        <w:rPr>
          <w:sz w:val="20"/>
        </w:rPr>
        <w:t>d</w:t>
      </w:r>
      <w:r w:rsidR="003B5D55">
        <w:rPr>
          <w:sz w:val="20"/>
        </w:rPr>
        <w:t>own</w:t>
      </w:r>
      <w:r>
        <w:rPr>
          <w:sz w:val="20"/>
        </w:rPr>
        <w:t xml:space="preserve"> menu</w:t>
      </w:r>
    </w:p>
    <w:p w14:paraId="57377FF2" w14:textId="1B7D5AF3" w:rsidR="002E0A50" w:rsidRDefault="005C4E07" w:rsidP="002E0A50">
      <w:pPr>
        <w:pStyle w:val="Heading2"/>
        <w:spacing w:line="244" w:lineRule="exact"/>
      </w:pPr>
      <w:r>
        <w:t xml:space="preserve">Basic Bash Calculator </w:t>
      </w:r>
      <w:r w:rsidR="002E0A50">
        <w:t xml:space="preserve">– </w:t>
      </w:r>
      <w:r w:rsidR="00035654">
        <w:t xml:space="preserve">Bash, Unix </w:t>
      </w:r>
      <w:r w:rsidR="00AA5F1C">
        <w:t>Environment,</w:t>
      </w:r>
      <w:r w:rsidR="00035654">
        <w:t xml:space="preserve"> WSL2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  <w:t xml:space="preserve">         </w:t>
      </w:r>
    </w:p>
    <w:p w14:paraId="1269A136" w14:textId="7358D93E" w:rsidR="005C4E07" w:rsidRDefault="00215745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Developed</w:t>
      </w:r>
      <w:r w:rsidR="00035654">
        <w:rPr>
          <w:sz w:val="20"/>
        </w:rPr>
        <w:t xml:space="preserve"> efficient code using </w:t>
      </w:r>
      <w:r w:rsidR="00AA5F1C">
        <w:rPr>
          <w:sz w:val="20"/>
        </w:rPr>
        <w:t xml:space="preserve">Bash functions and </w:t>
      </w:r>
      <w:r w:rsidR="005C4E07">
        <w:rPr>
          <w:sz w:val="20"/>
        </w:rPr>
        <w:t>loops</w:t>
      </w:r>
      <w:r w:rsidR="00BE591C">
        <w:rPr>
          <w:sz w:val="20"/>
        </w:rPr>
        <w:t xml:space="preserve">, avoiding code </w:t>
      </w:r>
      <w:proofErr w:type="gramStart"/>
      <w:r w:rsidR="00BE591C">
        <w:rPr>
          <w:sz w:val="20"/>
        </w:rPr>
        <w:t>duplicates</w:t>
      </w:r>
      <w:proofErr w:type="gramEnd"/>
      <w:r w:rsidR="00BE591C">
        <w:rPr>
          <w:sz w:val="20"/>
        </w:rPr>
        <w:t xml:space="preserve"> and remaining clean and readable</w:t>
      </w:r>
      <w:r>
        <w:rPr>
          <w:sz w:val="20"/>
        </w:rPr>
        <w:t>.</w:t>
      </w:r>
    </w:p>
    <w:p w14:paraId="63FBB7E5" w14:textId="32931922" w:rsidR="00215745" w:rsidRPr="00215745" w:rsidRDefault="00215745" w:rsidP="00215745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/>
        <w:rPr>
          <w:sz w:val="20"/>
        </w:rPr>
      </w:pPr>
      <w:r w:rsidRPr="00215745">
        <w:rPr>
          <w:sz w:val="20"/>
        </w:rPr>
        <w:t>Make sound decisions in the software development cycle to refactor code and increase efficienc</w:t>
      </w:r>
      <w:r>
        <w:rPr>
          <w:sz w:val="20"/>
        </w:rPr>
        <w:t>y while maintaining a consistent timeline.</w:t>
      </w:r>
    </w:p>
    <w:p w14:paraId="2C5F2EBB" w14:textId="61D6D109" w:rsidR="006C5368" w:rsidRPr="005C4E07" w:rsidRDefault="005C4E07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Utilized </w:t>
      </w:r>
      <w:r w:rsidR="00215745">
        <w:rPr>
          <w:sz w:val="20"/>
        </w:rPr>
        <w:t xml:space="preserve">many </w:t>
      </w:r>
      <w:r>
        <w:rPr>
          <w:sz w:val="20"/>
        </w:rPr>
        <w:t>new</w:t>
      </w:r>
      <w:r w:rsidR="00215745">
        <w:rPr>
          <w:sz w:val="20"/>
        </w:rPr>
        <w:t xml:space="preserve"> tools like WSL2, Remote Development, VS Code, IntelliJ, and a remote Linux workstation.</w:t>
      </w:r>
      <w:r>
        <w:rPr>
          <w:sz w:val="20"/>
        </w:rPr>
        <w:t xml:space="preserve"> </w:t>
      </w:r>
    </w:p>
    <w:p w14:paraId="4FD9DEFB" w14:textId="77777777" w:rsidR="0010583E" w:rsidRDefault="00BE591C">
      <w:pPr>
        <w:pStyle w:val="Heading1"/>
        <w:spacing w:before="197"/>
      </w:pPr>
      <w:r>
        <w:t>Experience</w:t>
      </w:r>
    </w:p>
    <w:p w14:paraId="744C28C9" w14:textId="77777777" w:rsidR="0010583E" w:rsidRDefault="00BE591C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61C84C3">
          <v:group id="_x0000_s1028" style="width:543.9pt;height:1pt;mso-position-horizontal-relative:char;mso-position-vertical-relative:line" coordsize="10878,20">
            <v:line id="_x0000_s1029" style="position:absolute" from="10,10" to="10868,10" strokeweight=".96pt"/>
            <w10:wrap type="none"/>
            <w10:anchorlock/>
          </v:group>
        </w:pict>
      </w:r>
    </w:p>
    <w:p w14:paraId="28C58C8D" w14:textId="108270ED" w:rsidR="0010583E" w:rsidRDefault="00215745">
      <w:pPr>
        <w:tabs>
          <w:tab w:val="left" w:pos="8140"/>
        </w:tabs>
        <w:ind w:left="149"/>
        <w:rPr>
          <w:i/>
          <w:sz w:val="20"/>
        </w:rPr>
      </w:pPr>
      <w:r>
        <w:rPr>
          <w:b/>
          <w:sz w:val="20"/>
        </w:rPr>
        <w:t>Idea Lab Kids |</w:t>
      </w:r>
      <w:r>
        <w:rPr>
          <w:b/>
          <w:spacing w:val="-5"/>
          <w:sz w:val="20"/>
        </w:rPr>
        <w:t xml:space="preserve"> </w:t>
      </w:r>
      <w:r w:rsidR="00B00FA8" w:rsidRPr="00215745">
        <w:rPr>
          <w:b/>
          <w:sz w:val="20"/>
        </w:rPr>
        <w:t>Stouffville</w:t>
      </w:r>
      <w:r w:rsidR="00B00FA8">
        <w:rPr>
          <w:b/>
          <w:sz w:val="20"/>
        </w:rPr>
        <w:t>, ON</w:t>
      </w:r>
      <w:r>
        <w:rPr>
          <w:b/>
          <w:sz w:val="20"/>
        </w:rPr>
        <w:tab/>
      </w:r>
      <w:r w:rsidR="00B00FA8">
        <w:rPr>
          <w:b/>
          <w:sz w:val="20"/>
        </w:rPr>
        <w:tab/>
        <w:t xml:space="preserve">       </w:t>
      </w:r>
      <w:r w:rsidR="00B00FA8">
        <w:rPr>
          <w:i/>
          <w:sz w:val="20"/>
        </w:rPr>
        <w:t>July</w:t>
      </w:r>
      <w:r>
        <w:rPr>
          <w:i/>
          <w:sz w:val="20"/>
        </w:rPr>
        <w:t xml:space="preserve"> 202</w:t>
      </w:r>
      <w:r w:rsidR="00B00FA8">
        <w:rPr>
          <w:i/>
          <w:sz w:val="20"/>
        </w:rPr>
        <w:t>2</w:t>
      </w:r>
      <w:r>
        <w:rPr>
          <w:i/>
          <w:sz w:val="20"/>
        </w:rPr>
        <w:t xml:space="preserve"> – </w:t>
      </w:r>
      <w:r w:rsidR="00B00FA8">
        <w:rPr>
          <w:i/>
          <w:sz w:val="20"/>
        </w:rPr>
        <w:t>August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2</w:t>
      </w:r>
    </w:p>
    <w:p w14:paraId="3DADB57F" w14:textId="54473FB3" w:rsidR="0010583E" w:rsidRDefault="00174623">
      <w:pPr>
        <w:pStyle w:val="Heading3"/>
      </w:pPr>
      <w:r>
        <w:t>STEM and Coding Instructor</w:t>
      </w:r>
    </w:p>
    <w:p w14:paraId="4C188C6C" w14:textId="68EE2B04" w:rsidR="0010583E" w:rsidRDefault="00BE591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253" w:hanging="360"/>
        <w:rPr>
          <w:sz w:val="20"/>
        </w:rPr>
      </w:pPr>
      <w:r>
        <w:rPr>
          <w:sz w:val="20"/>
        </w:rPr>
        <w:t xml:space="preserve">Taught </w:t>
      </w:r>
      <w:r w:rsidR="0095264F">
        <w:rPr>
          <w:sz w:val="20"/>
        </w:rPr>
        <w:t xml:space="preserve">children about </w:t>
      </w:r>
      <w:r>
        <w:rPr>
          <w:sz w:val="20"/>
        </w:rPr>
        <w:t xml:space="preserve">fundamental </w:t>
      </w:r>
      <w:r w:rsidR="00AC3F38">
        <w:rPr>
          <w:sz w:val="20"/>
        </w:rPr>
        <w:t>STEM and coding</w:t>
      </w:r>
      <w:r>
        <w:rPr>
          <w:sz w:val="20"/>
        </w:rPr>
        <w:t xml:space="preserve"> topics and languages such as </w:t>
      </w:r>
      <w:r w:rsidR="00AC3F38">
        <w:rPr>
          <w:sz w:val="20"/>
        </w:rPr>
        <w:t>Java</w:t>
      </w:r>
      <w:r>
        <w:rPr>
          <w:sz w:val="20"/>
        </w:rPr>
        <w:t xml:space="preserve">, </w:t>
      </w:r>
      <w:r w:rsidR="00AC3F38">
        <w:rPr>
          <w:sz w:val="20"/>
        </w:rPr>
        <w:t>Arduino</w:t>
      </w:r>
      <w:r>
        <w:rPr>
          <w:sz w:val="20"/>
        </w:rPr>
        <w:t xml:space="preserve">, Scratch, and </w:t>
      </w:r>
      <w:r w:rsidR="00AC3F38">
        <w:rPr>
          <w:sz w:val="20"/>
        </w:rPr>
        <w:t>Electrical Engineering Concepts to</w:t>
      </w:r>
      <w:r>
        <w:rPr>
          <w:sz w:val="20"/>
        </w:rPr>
        <w:t xml:space="preserve"> develop </w:t>
      </w:r>
      <w:r w:rsidR="00AC3F38">
        <w:rPr>
          <w:sz w:val="20"/>
        </w:rPr>
        <w:t>and learn about STEM</w:t>
      </w:r>
    </w:p>
    <w:p w14:paraId="52523B4C" w14:textId="1C775348" w:rsidR="0010583E" w:rsidRDefault="00AC3F38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 w:rsidRPr="00AC3F38">
        <w:rPr>
          <w:sz w:val="20"/>
        </w:rPr>
        <w:t xml:space="preserve">Communicate confidently with superiors, </w:t>
      </w:r>
      <w:r>
        <w:rPr>
          <w:sz w:val="20"/>
        </w:rPr>
        <w:t>coworkers,</w:t>
      </w:r>
      <w:r w:rsidRPr="00AC3F38">
        <w:rPr>
          <w:sz w:val="20"/>
        </w:rPr>
        <w:t xml:space="preserve"> and</w:t>
      </w:r>
      <w:r>
        <w:rPr>
          <w:sz w:val="20"/>
        </w:rPr>
        <w:t xml:space="preserve"> students to explain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topic and convey topics both </w:t>
      </w:r>
      <w:r w:rsidR="00D17F89">
        <w:rPr>
          <w:sz w:val="20"/>
        </w:rPr>
        <w:t>i</w:t>
      </w:r>
      <w:r>
        <w:rPr>
          <w:sz w:val="20"/>
        </w:rPr>
        <w:t>n</w:t>
      </w:r>
      <w:r w:rsidR="00BE591C">
        <w:rPr>
          <w:sz w:val="20"/>
        </w:rPr>
        <w:t>-</w:t>
      </w:r>
      <w:r w:rsidR="00D17F89">
        <w:rPr>
          <w:sz w:val="20"/>
        </w:rPr>
        <w:t>d</w:t>
      </w:r>
      <w:r>
        <w:rPr>
          <w:sz w:val="20"/>
        </w:rPr>
        <w:t xml:space="preserve">epth and superficially </w:t>
      </w:r>
    </w:p>
    <w:p w14:paraId="31C5B7EF" w14:textId="1217DE76" w:rsidR="00AC3F38" w:rsidRPr="00AC3F38" w:rsidRDefault="00174623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>
        <w:rPr>
          <w:sz w:val="20"/>
        </w:rPr>
        <w:t xml:space="preserve">Effectively prepared all lessons for the week and self-taught and researched topics well in advance to </w:t>
      </w:r>
      <w:r w:rsidR="00BE591C">
        <w:rPr>
          <w:sz w:val="20"/>
        </w:rPr>
        <w:t>effectively teach students the week's subjects</w:t>
      </w:r>
      <w:r>
        <w:rPr>
          <w:sz w:val="20"/>
        </w:rPr>
        <w:t xml:space="preserve">. </w:t>
      </w:r>
    </w:p>
    <w:sectPr w:rsidR="00AC3F38" w:rsidRPr="00AC3F38">
      <w:type w:val="continuous"/>
      <w:pgSz w:w="12240" w:h="15840"/>
      <w:pgMar w:top="720" w:right="56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84E16"/>
    <w:multiLevelType w:val="hybridMultilevel"/>
    <w:tmpl w:val="D616C810"/>
    <w:lvl w:ilvl="0" w:tplc="8F58AB0A">
      <w:numFmt w:val="bullet"/>
      <w:lvlText w:val=""/>
      <w:lvlJc w:val="left"/>
      <w:pPr>
        <w:ind w:left="716" w:hanging="154"/>
      </w:pPr>
      <w:rPr>
        <w:rFonts w:ascii="Symbol" w:eastAsia="Symbol" w:hAnsi="Symbol" w:cs="Symbol" w:hint="default"/>
        <w:w w:val="100"/>
        <w:sz w:val="20"/>
        <w:szCs w:val="20"/>
      </w:rPr>
    </w:lvl>
    <w:lvl w:ilvl="1" w:tplc="10E4437A">
      <w:numFmt w:val="bullet"/>
      <w:lvlText w:val=""/>
      <w:lvlJc w:val="left"/>
      <w:pPr>
        <w:ind w:left="86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2" w:tplc="EB06ED80">
      <w:numFmt w:val="bullet"/>
      <w:lvlText w:val="•"/>
      <w:lvlJc w:val="left"/>
      <w:pPr>
        <w:ind w:left="1997" w:hanging="361"/>
      </w:pPr>
      <w:rPr>
        <w:rFonts w:hint="default"/>
      </w:rPr>
    </w:lvl>
    <w:lvl w:ilvl="3" w:tplc="FD6EFFA8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5BA8AD78">
      <w:numFmt w:val="bullet"/>
      <w:lvlText w:val="•"/>
      <w:lvlJc w:val="left"/>
      <w:pPr>
        <w:ind w:left="4273" w:hanging="361"/>
      </w:pPr>
      <w:rPr>
        <w:rFonts w:hint="default"/>
      </w:rPr>
    </w:lvl>
    <w:lvl w:ilvl="5" w:tplc="6F00F62E">
      <w:numFmt w:val="bullet"/>
      <w:lvlText w:val="•"/>
      <w:lvlJc w:val="left"/>
      <w:pPr>
        <w:ind w:left="5411" w:hanging="361"/>
      </w:pPr>
      <w:rPr>
        <w:rFonts w:hint="default"/>
      </w:rPr>
    </w:lvl>
    <w:lvl w:ilvl="6" w:tplc="FD8A1C4A">
      <w:numFmt w:val="bullet"/>
      <w:lvlText w:val="•"/>
      <w:lvlJc w:val="left"/>
      <w:pPr>
        <w:ind w:left="6548" w:hanging="361"/>
      </w:pPr>
      <w:rPr>
        <w:rFonts w:hint="default"/>
      </w:rPr>
    </w:lvl>
    <w:lvl w:ilvl="7" w:tplc="8E142E7C">
      <w:numFmt w:val="bullet"/>
      <w:lvlText w:val="•"/>
      <w:lvlJc w:val="left"/>
      <w:pPr>
        <w:ind w:left="7686" w:hanging="361"/>
      </w:pPr>
      <w:rPr>
        <w:rFonts w:hint="default"/>
      </w:rPr>
    </w:lvl>
    <w:lvl w:ilvl="8" w:tplc="902A2D38">
      <w:numFmt w:val="bullet"/>
      <w:lvlText w:val="•"/>
      <w:lvlJc w:val="left"/>
      <w:pPr>
        <w:ind w:left="8824" w:hanging="361"/>
      </w:pPr>
      <w:rPr>
        <w:rFonts w:hint="default"/>
      </w:rPr>
    </w:lvl>
  </w:abstractNum>
  <w:abstractNum w:abstractNumId="1" w15:restartNumberingAfterBreak="0">
    <w:nsid w:val="4F0B1690"/>
    <w:multiLevelType w:val="hybridMultilevel"/>
    <w:tmpl w:val="94C6D626"/>
    <w:lvl w:ilvl="0" w:tplc="0696E11C">
      <w:numFmt w:val="bullet"/>
      <w:lvlText w:val=""/>
      <w:lvlJc w:val="left"/>
      <w:pPr>
        <w:ind w:left="50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1" w:tplc="71343EA6">
      <w:numFmt w:val="bullet"/>
      <w:lvlText w:val="•"/>
      <w:lvlJc w:val="left"/>
      <w:pPr>
        <w:ind w:left="1560" w:hanging="361"/>
      </w:pPr>
      <w:rPr>
        <w:rFonts w:hint="default"/>
      </w:rPr>
    </w:lvl>
    <w:lvl w:ilvl="2" w:tplc="D89ECF4C">
      <w:numFmt w:val="bullet"/>
      <w:lvlText w:val="•"/>
      <w:lvlJc w:val="left"/>
      <w:pPr>
        <w:ind w:left="2620" w:hanging="361"/>
      </w:pPr>
      <w:rPr>
        <w:rFonts w:hint="default"/>
      </w:rPr>
    </w:lvl>
    <w:lvl w:ilvl="3" w:tplc="23F006B0">
      <w:numFmt w:val="bullet"/>
      <w:lvlText w:val="•"/>
      <w:lvlJc w:val="left"/>
      <w:pPr>
        <w:ind w:left="3680" w:hanging="361"/>
      </w:pPr>
      <w:rPr>
        <w:rFonts w:hint="default"/>
      </w:rPr>
    </w:lvl>
    <w:lvl w:ilvl="4" w:tplc="CBCE4772">
      <w:numFmt w:val="bullet"/>
      <w:lvlText w:val="•"/>
      <w:lvlJc w:val="left"/>
      <w:pPr>
        <w:ind w:left="4740" w:hanging="361"/>
      </w:pPr>
      <w:rPr>
        <w:rFonts w:hint="default"/>
      </w:rPr>
    </w:lvl>
    <w:lvl w:ilvl="5" w:tplc="6CD246E0">
      <w:numFmt w:val="bullet"/>
      <w:lvlText w:val="•"/>
      <w:lvlJc w:val="left"/>
      <w:pPr>
        <w:ind w:left="5800" w:hanging="361"/>
      </w:pPr>
      <w:rPr>
        <w:rFonts w:hint="default"/>
      </w:rPr>
    </w:lvl>
    <w:lvl w:ilvl="6" w:tplc="7F485C68">
      <w:numFmt w:val="bullet"/>
      <w:lvlText w:val="•"/>
      <w:lvlJc w:val="left"/>
      <w:pPr>
        <w:ind w:left="6860" w:hanging="361"/>
      </w:pPr>
      <w:rPr>
        <w:rFonts w:hint="default"/>
      </w:rPr>
    </w:lvl>
    <w:lvl w:ilvl="7" w:tplc="8C3A0AE2">
      <w:numFmt w:val="bullet"/>
      <w:lvlText w:val="•"/>
      <w:lvlJc w:val="left"/>
      <w:pPr>
        <w:ind w:left="7920" w:hanging="361"/>
      </w:pPr>
      <w:rPr>
        <w:rFonts w:hint="default"/>
      </w:rPr>
    </w:lvl>
    <w:lvl w:ilvl="8" w:tplc="C2083462">
      <w:numFmt w:val="bullet"/>
      <w:lvlText w:val="•"/>
      <w:lvlJc w:val="left"/>
      <w:pPr>
        <w:ind w:left="8980" w:hanging="361"/>
      </w:pPr>
      <w:rPr>
        <w:rFonts w:hint="default"/>
      </w:rPr>
    </w:lvl>
  </w:abstractNum>
  <w:num w:numId="1" w16cid:durableId="1301493727">
    <w:abstractNumId w:val="1"/>
  </w:num>
  <w:num w:numId="2" w16cid:durableId="65536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AyNTayMDQwMTJV0lEKTi0uzszPAykwrAUA3nWd6CwAAAA="/>
  </w:docVars>
  <w:rsids>
    <w:rsidRoot w:val="0010583E"/>
    <w:rsid w:val="00035654"/>
    <w:rsid w:val="0010583E"/>
    <w:rsid w:val="00174623"/>
    <w:rsid w:val="00193789"/>
    <w:rsid w:val="00211E69"/>
    <w:rsid w:val="00215745"/>
    <w:rsid w:val="002E0A50"/>
    <w:rsid w:val="00370B00"/>
    <w:rsid w:val="00376396"/>
    <w:rsid w:val="003A6470"/>
    <w:rsid w:val="003B5D55"/>
    <w:rsid w:val="005C4E07"/>
    <w:rsid w:val="006C5368"/>
    <w:rsid w:val="008827C1"/>
    <w:rsid w:val="008E3954"/>
    <w:rsid w:val="008E3E49"/>
    <w:rsid w:val="009242F3"/>
    <w:rsid w:val="0095264F"/>
    <w:rsid w:val="009F305C"/>
    <w:rsid w:val="00AA5F1C"/>
    <w:rsid w:val="00AC3F38"/>
    <w:rsid w:val="00B00FA8"/>
    <w:rsid w:val="00BC738F"/>
    <w:rsid w:val="00BE591C"/>
    <w:rsid w:val="00C73EDC"/>
    <w:rsid w:val="00D03165"/>
    <w:rsid w:val="00D17F89"/>
    <w:rsid w:val="00F550F3"/>
    <w:rsid w:val="00F7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374C1EB5"/>
  <w15:docId w15:val="{690BA524-BF45-4449-BECA-721BF533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149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42" w:lineRule="exact"/>
      <w:ind w:left="14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uiPriority w:val="9"/>
    <w:unhideWhenUsed/>
    <w:qFormat/>
    <w:pPr>
      <w:spacing w:line="244" w:lineRule="exact"/>
      <w:ind w:left="149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9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42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2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5368"/>
    <w:rPr>
      <w:rFonts w:ascii="Calibri" w:eastAsia="Calibri" w:hAnsi="Calibri" w:cs="Calibr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C5368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C5368"/>
    <w:rPr>
      <w:rFonts w:ascii="Calibri" w:eastAsia="Calibri" w:hAnsi="Calibri" w:cs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39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brieljude.com/projectdirector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briel.jude@torontom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gabriel-jude-4485b4231/" TargetMode="External"/><Relationship Id="rId5" Type="http://schemas.openxmlformats.org/officeDocument/2006/relationships/hyperlink" Target="http://www.github.com/Gabriel-Ju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ishAhujaResume(Aug2022).docx</vt:lpstr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nishAhujaResume(Aug2022).docx</dc:title>
  <cp:lastModifiedBy>Gabriel Jude</cp:lastModifiedBy>
  <cp:revision>7</cp:revision>
  <dcterms:created xsi:type="dcterms:W3CDTF">2023-01-10T01:30:00Z</dcterms:created>
  <dcterms:modified xsi:type="dcterms:W3CDTF">2023-01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7T00:00:00Z</vt:filetime>
  </property>
  <property fmtid="{D5CDD505-2E9C-101B-9397-08002B2CF9AE}" pid="3" name="Creator">
    <vt:lpwstr>Word</vt:lpwstr>
  </property>
  <property fmtid="{D5CDD505-2E9C-101B-9397-08002B2CF9AE}" pid="4" name="LastSaved">
    <vt:filetime>2023-01-09T00:00:00Z</vt:filetime>
  </property>
</Properties>
</file>